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7ABC1B8" w14:textId="33BAF4AF" w:rsidR="005A6F85" w:rsidRDefault="00C32F4C">
      <w:bookmarkStart w:id="0" w:name="_GoBack"/>
      <w:r>
        <w:rPr>
          <w:noProof/>
        </w:rPr>
        <w:drawing>
          <wp:inline distT="0" distB="0" distL="0" distR="0" wp14:anchorId="26499DA4" wp14:editId="35702B2D">
            <wp:extent cx="5943600" cy="1671955"/>
            <wp:effectExtent l="0" t="0" r="0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71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sectPr w:rsidR="005A6F8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QxMjE1NDA2NjYzMjZR0lEKTi0uzszPAykwrAUAKi8w6iwAAAA="/>
  </w:docVars>
  <w:rsids>
    <w:rsidRoot w:val="00C32F4C"/>
    <w:rsid w:val="0001341C"/>
    <w:rsid w:val="00022D4B"/>
    <w:rsid w:val="00024E8D"/>
    <w:rsid w:val="00034B34"/>
    <w:rsid w:val="000435D6"/>
    <w:rsid w:val="00056B80"/>
    <w:rsid w:val="00061659"/>
    <w:rsid w:val="0006451A"/>
    <w:rsid w:val="00065155"/>
    <w:rsid w:val="000702A6"/>
    <w:rsid w:val="00092577"/>
    <w:rsid w:val="000977E2"/>
    <w:rsid w:val="000B1A3C"/>
    <w:rsid w:val="000C0100"/>
    <w:rsid w:val="000C2E35"/>
    <w:rsid w:val="000C75C8"/>
    <w:rsid w:val="000D172A"/>
    <w:rsid w:val="000D7CCF"/>
    <w:rsid w:val="000F64A8"/>
    <w:rsid w:val="00100137"/>
    <w:rsid w:val="001046E0"/>
    <w:rsid w:val="0011531A"/>
    <w:rsid w:val="001240C1"/>
    <w:rsid w:val="00127593"/>
    <w:rsid w:val="00155D25"/>
    <w:rsid w:val="001667D3"/>
    <w:rsid w:val="001718ED"/>
    <w:rsid w:val="001A22C2"/>
    <w:rsid w:val="001A6C8B"/>
    <w:rsid w:val="001C105D"/>
    <w:rsid w:val="001C23A3"/>
    <w:rsid w:val="001D318D"/>
    <w:rsid w:val="001D3C76"/>
    <w:rsid w:val="001E766B"/>
    <w:rsid w:val="001F390D"/>
    <w:rsid w:val="00202F00"/>
    <w:rsid w:val="00207F20"/>
    <w:rsid w:val="00222D4C"/>
    <w:rsid w:val="002668ED"/>
    <w:rsid w:val="00271BD7"/>
    <w:rsid w:val="0027750D"/>
    <w:rsid w:val="002F3717"/>
    <w:rsid w:val="00310FF6"/>
    <w:rsid w:val="00314D26"/>
    <w:rsid w:val="00322B72"/>
    <w:rsid w:val="003361D9"/>
    <w:rsid w:val="0034449D"/>
    <w:rsid w:val="003471BD"/>
    <w:rsid w:val="003741EB"/>
    <w:rsid w:val="003921BE"/>
    <w:rsid w:val="00397AE8"/>
    <w:rsid w:val="003A77BF"/>
    <w:rsid w:val="003C2D19"/>
    <w:rsid w:val="003C322D"/>
    <w:rsid w:val="003C5EBD"/>
    <w:rsid w:val="003D159B"/>
    <w:rsid w:val="003D7A24"/>
    <w:rsid w:val="003E5682"/>
    <w:rsid w:val="003F3A7A"/>
    <w:rsid w:val="00425FE7"/>
    <w:rsid w:val="004314C3"/>
    <w:rsid w:val="0043172E"/>
    <w:rsid w:val="00436B6B"/>
    <w:rsid w:val="00463C84"/>
    <w:rsid w:val="0049138D"/>
    <w:rsid w:val="004913DC"/>
    <w:rsid w:val="00492245"/>
    <w:rsid w:val="00495742"/>
    <w:rsid w:val="00496865"/>
    <w:rsid w:val="004B4282"/>
    <w:rsid w:val="004C14B5"/>
    <w:rsid w:val="004D2E0B"/>
    <w:rsid w:val="004D31CC"/>
    <w:rsid w:val="004D6ABA"/>
    <w:rsid w:val="004D7892"/>
    <w:rsid w:val="004E032E"/>
    <w:rsid w:val="004E5724"/>
    <w:rsid w:val="005012B6"/>
    <w:rsid w:val="0050547C"/>
    <w:rsid w:val="00510007"/>
    <w:rsid w:val="005305EE"/>
    <w:rsid w:val="00541FFA"/>
    <w:rsid w:val="00555700"/>
    <w:rsid w:val="00557B30"/>
    <w:rsid w:val="00567334"/>
    <w:rsid w:val="0056750A"/>
    <w:rsid w:val="00591F0A"/>
    <w:rsid w:val="0059313C"/>
    <w:rsid w:val="005A6F85"/>
    <w:rsid w:val="005B62F2"/>
    <w:rsid w:val="005B7C60"/>
    <w:rsid w:val="005C0C62"/>
    <w:rsid w:val="005D3A4D"/>
    <w:rsid w:val="00602A99"/>
    <w:rsid w:val="0060387C"/>
    <w:rsid w:val="00603B25"/>
    <w:rsid w:val="00603F7C"/>
    <w:rsid w:val="00606594"/>
    <w:rsid w:val="006355CC"/>
    <w:rsid w:val="0065458A"/>
    <w:rsid w:val="0066579D"/>
    <w:rsid w:val="00671CBD"/>
    <w:rsid w:val="00671EBA"/>
    <w:rsid w:val="00680D21"/>
    <w:rsid w:val="00683389"/>
    <w:rsid w:val="006A3644"/>
    <w:rsid w:val="006B3874"/>
    <w:rsid w:val="006B6CE2"/>
    <w:rsid w:val="006D6216"/>
    <w:rsid w:val="007262E9"/>
    <w:rsid w:val="00742704"/>
    <w:rsid w:val="007571B3"/>
    <w:rsid w:val="0077716B"/>
    <w:rsid w:val="00783005"/>
    <w:rsid w:val="007A1C04"/>
    <w:rsid w:val="007E27D7"/>
    <w:rsid w:val="007E32E5"/>
    <w:rsid w:val="007E4B3E"/>
    <w:rsid w:val="007F29DF"/>
    <w:rsid w:val="007F3973"/>
    <w:rsid w:val="007F7FD6"/>
    <w:rsid w:val="0081340A"/>
    <w:rsid w:val="0081618B"/>
    <w:rsid w:val="008323A4"/>
    <w:rsid w:val="00834593"/>
    <w:rsid w:val="00866EB1"/>
    <w:rsid w:val="00892717"/>
    <w:rsid w:val="008A46B0"/>
    <w:rsid w:val="008B4359"/>
    <w:rsid w:val="008B4421"/>
    <w:rsid w:val="008B6035"/>
    <w:rsid w:val="008C10F2"/>
    <w:rsid w:val="008C7A62"/>
    <w:rsid w:val="008D2055"/>
    <w:rsid w:val="008F0F3D"/>
    <w:rsid w:val="008F230D"/>
    <w:rsid w:val="008F395E"/>
    <w:rsid w:val="008F4CF5"/>
    <w:rsid w:val="009172A3"/>
    <w:rsid w:val="0093292B"/>
    <w:rsid w:val="009449B1"/>
    <w:rsid w:val="00945AED"/>
    <w:rsid w:val="0094603A"/>
    <w:rsid w:val="00947E12"/>
    <w:rsid w:val="00957866"/>
    <w:rsid w:val="00964D05"/>
    <w:rsid w:val="009A2F72"/>
    <w:rsid w:val="009B46F1"/>
    <w:rsid w:val="009C255D"/>
    <w:rsid w:val="009D006F"/>
    <w:rsid w:val="00A0151D"/>
    <w:rsid w:val="00A02A10"/>
    <w:rsid w:val="00A315FA"/>
    <w:rsid w:val="00A400B1"/>
    <w:rsid w:val="00A566DB"/>
    <w:rsid w:val="00A76C52"/>
    <w:rsid w:val="00AA0D64"/>
    <w:rsid w:val="00AA7893"/>
    <w:rsid w:val="00AC36E0"/>
    <w:rsid w:val="00AE1FA3"/>
    <w:rsid w:val="00B05F08"/>
    <w:rsid w:val="00B12DC4"/>
    <w:rsid w:val="00B15C51"/>
    <w:rsid w:val="00B2049A"/>
    <w:rsid w:val="00B30CCD"/>
    <w:rsid w:val="00B73C0A"/>
    <w:rsid w:val="00B856F1"/>
    <w:rsid w:val="00B96B4B"/>
    <w:rsid w:val="00BC2928"/>
    <w:rsid w:val="00BC6584"/>
    <w:rsid w:val="00C2649B"/>
    <w:rsid w:val="00C32F4C"/>
    <w:rsid w:val="00C35EA5"/>
    <w:rsid w:val="00C41864"/>
    <w:rsid w:val="00C4202F"/>
    <w:rsid w:val="00C43085"/>
    <w:rsid w:val="00C567E6"/>
    <w:rsid w:val="00C655F8"/>
    <w:rsid w:val="00CA368C"/>
    <w:rsid w:val="00CB4180"/>
    <w:rsid w:val="00CB7D73"/>
    <w:rsid w:val="00CC078B"/>
    <w:rsid w:val="00CE26A1"/>
    <w:rsid w:val="00CF77D9"/>
    <w:rsid w:val="00D15BAD"/>
    <w:rsid w:val="00D271F2"/>
    <w:rsid w:val="00D54628"/>
    <w:rsid w:val="00D61F8F"/>
    <w:rsid w:val="00D66F31"/>
    <w:rsid w:val="00D76B99"/>
    <w:rsid w:val="00D82748"/>
    <w:rsid w:val="00DA4FF1"/>
    <w:rsid w:val="00DC1329"/>
    <w:rsid w:val="00DE4E66"/>
    <w:rsid w:val="00E279EB"/>
    <w:rsid w:val="00E51899"/>
    <w:rsid w:val="00E62449"/>
    <w:rsid w:val="00E924E9"/>
    <w:rsid w:val="00E94F54"/>
    <w:rsid w:val="00EA051B"/>
    <w:rsid w:val="00EA4526"/>
    <w:rsid w:val="00EB2988"/>
    <w:rsid w:val="00EC17FA"/>
    <w:rsid w:val="00EC2939"/>
    <w:rsid w:val="00F077EB"/>
    <w:rsid w:val="00F366E5"/>
    <w:rsid w:val="00F40E2B"/>
    <w:rsid w:val="00F47305"/>
    <w:rsid w:val="00F56065"/>
    <w:rsid w:val="00F73108"/>
    <w:rsid w:val="00F74B5A"/>
    <w:rsid w:val="00FB19BB"/>
    <w:rsid w:val="00FC43D6"/>
    <w:rsid w:val="00FE2C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DA826C"/>
  <w15:chartTrackingRefBased/>
  <w15:docId w15:val="{FBAF4C71-520D-4F29-9907-DCC94B6186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J Keegan</dc:creator>
  <cp:keywords/>
  <dc:description/>
  <cp:lastModifiedBy>JJ Keegan</cp:lastModifiedBy>
  <cp:revision>1</cp:revision>
  <dcterms:created xsi:type="dcterms:W3CDTF">2019-12-21T17:55:00Z</dcterms:created>
  <dcterms:modified xsi:type="dcterms:W3CDTF">2019-12-21T17:57:00Z</dcterms:modified>
</cp:coreProperties>
</file>